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27"/>
        <w:gridCol w:w="6708"/>
      </w:tblGrid>
      <w:tr w:rsidR="00FA79A2" w:rsidRPr="004D1653" w14:paraId="1C39E244" w14:textId="77777777" w:rsidTr="00B833E4">
        <w:tc>
          <w:tcPr>
            <w:tcW w:w="0" w:type="auto"/>
            <w:shd w:val="clear" w:color="auto" w:fill="auto"/>
          </w:tcPr>
          <w:p w14:paraId="1E44C618" w14:textId="77777777" w:rsidR="00FA79A2" w:rsidRPr="0037074A" w:rsidRDefault="00FA79A2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4F70492E" w14:textId="77777777"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21B447F9" w14:textId="77777777" w:rsidR="00FA79A2" w:rsidRPr="004D1653" w:rsidRDefault="00FA79A2" w:rsidP="00B833E4">
            <w:pPr>
              <w:spacing w:after="288"/>
              <w:jc w:val="both"/>
              <w:rPr>
                <w:b/>
              </w:rPr>
            </w:pPr>
            <w:r w:rsidRPr="00FA79A2">
              <w:rPr>
                <w:b/>
              </w:rPr>
              <w:t>ИСТОРИЯ ПОМЕСТНЫХ ЦЕРКВЕЙ</w:t>
            </w:r>
          </w:p>
        </w:tc>
      </w:tr>
      <w:tr w:rsidR="00FA79A2" w:rsidRPr="0037074A" w14:paraId="594455E4" w14:textId="77777777" w:rsidTr="00B833E4">
        <w:tc>
          <w:tcPr>
            <w:tcW w:w="0" w:type="auto"/>
            <w:shd w:val="clear" w:color="auto" w:fill="auto"/>
          </w:tcPr>
          <w:p w14:paraId="73AA1721" w14:textId="77777777" w:rsidR="00FA79A2" w:rsidRPr="0037074A" w:rsidRDefault="00FA79A2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5F463151" w14:textId="77777777"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22DED2A9" w14:textId="77777777" w:rsidR="00FA79A2" w:rsidRPr="0037074A" w:rsidRDefault="00FA79A2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A79A2" w:rsidRPr="0037074A" w14:paraId="2D1C6B7B" w14:textId="77777777" w:rsidTr="00B833E4">
        <w:tc>
          <w:tcPr>
            <w:tcW w:w="0" w:type="auto"/>
            <w:shd w:val="clear" w:color="auto" w:fill="auto"/>
          </w:tcPr>
          <w:p w14:paraId="2D9FE405" w14:textId="77777777" w:rsidR="00FA79A2" w:rsidRPr="0037074A" w:rsidRDefault="00FA79A2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69FB65A3" w14:textId="77777777"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6C77058A" w14:textId="77777777" w:rsidR="00FA79A2" w:rsidRPr="0037074A" w:rsidRDefault="00FA79A2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FA79A2" w:rsidRPr="0037074A" w14:paraId="3BAD8D88" w14:textId="77777777" w:rsidTr="00B833E4">
        <w:tc>
          <w:tcPr>
            <w:tcW w:w="0" w:type="auto"/>
            <w:shd w:val="clear" w:color="auto" w:fill="auto"/>
          </w:tcPr>
          <w:p w14:paraId="36541A56" w14:textId="77777777" w:rsidR="00FA79A2" w:rsidRPr="0037074A" w:rsidRDefault="00FA79A2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5383281D" w14:textId="77777777"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9A6B653" w14:textId="427A774D" w:rsidR="00FA79A2" w:rsidRPr="0037074A" w:rsidRDefault="006C3157" w:rsidP="00B833E4">
            <w:pPr>
              <w:spacing w:after="288"/>
              <w:jc w:val="both"/>
            </w:pPr>
            <w:r>
              <w:t>О</w:t>
            </w:r>
            <w:r w:rsidR="00FA79A2" w:rsidRPr="0037074A">
              <w:t>чная</w:t>
            </w:r>
            <w:r>
              <w:t>, очно-заочная</w:t>
            </w:r>
          </w:p>
        </w:tc>
      </w:tr>
      <w:tr w:rsidR="00FA79A2" w:rsidRPr="0037074A" w14:paraId="6542E2EE" w14:textId="77777777" w:rsidTr="00B833E4">
        <w:tc>
          <w:tcPr>
            <w:tcW w:w="0" w:type="auto"/>
            <w:shd w:val="clear" w:color="auto" w:fill="auto"/>
          </w:tcPr>
          <w:p w14:paraId="0C1B6C28" w14:textId="77777777" w:rsidR="00FA79A2" w:rsidRPr="0037074A" w:rsidRDefault="00FA79A2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1310F487" w14:textId="77777777"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0C81A927" w14:textId="0863A8A2" w:rsidR="00FA79A2" w:rsidRPr="0037074A" w:rsidRDefault="00FA79A2" w:rsidP="00FA79A2">
            <w:pPr>
              <w:spacing w:after="288"/>
              <w:jc w:val="both"/>
            </w:pPr>
            <w:r w:rsidRPr="0037074A">
              <w:t>20</w:t>
            </w:r>
            <w:r w:rsidR="006C3157">
              <w:t>2</w:t>
            </w:r>
            <w:r w:rsidR="00EC271A">
              <w:t>1</w:t>
            </w:r>
          </w:p>
        </w:tc>
      </w:tr>
      <w:tr w:rsidR="00FA79A2" w:rsidRPr="0037074A" w14:paraId="29DEA815" w14:textId="77777777" w:rsidTr="00B833E4">
        <w:tc>
          <w:tcPr>
            <w:tcW w:w="0" w:type="auto"/>
            <w:shd w:val="clear" w:color="auto" w:fill="auto"/>
          </w:tcPr>
          <w:p w14:paraId="5208B347" w14:textId="77777777" w:rsidR="00FA79A2" w:rsidRPr="0037074A" w:rsidRDefault="00FA79A2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32D29D6F" w14:textId="77777777"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54EE81B7" w14:textId="77777777" w:rsidR="00FA79A2" w:rsidRDefault="00FA79A2" w:rsidP="00FA79A2">
            <w:pPr>
              <w:spacing w:after="288"/>
              <w:jc w:val="both"/>
            </w:pPr>
            <w:r>
              <w:t xml:space="preserve">Целями освоения дисциплины «История Поместных церквей» является введение учащихся в круг ключевых тем и проблем Истории Поместных Церквей. </w:t>
            </w:r>
          </w:p>
          <w:p w14:paraId="5CF333E1" w14:textId="77777777" w:rsidR="00FA79A2" w:rsidRDefault="00FA79A2" w:rsidP="00FA79A2">
            <w:pPr>
              <w:spacing w:after="288"/>
              <w:jc w:val="both"/>
            </w:pPr>
            <w:r>
              <w:t xml:space="preserve">Курс призван способствовать: </w:t>
            </w:r>
          </w:p>
          <w:p w14:paraId="791A15E0" w14:textId="77777777" w:rsidR="00FA79A2" w:rsidRDefault="00FA79A2" w:rsidP="00FA79A2">
            <w:pPr>
              <w:spacing w:after="288"/>
              <w:jc w:val="both"/>
            </w:pPr>
            <w:r>
              <w:t>•</w:t>
            </w:r>
            <w:r>
              <w:tab/>
              <w:t>пониманию студентами истории Поместных Церквей как составляющей Священной истории Нового Завета;</w:t>
            </w:r>
          </w:p>
          <w:p w14:paraId="78C63C17" w14:textId="77777777" w:rsidR="00FA79A2" w:rsidRDefault="00FA79A2" w:rsidP="00FA79A2">
            <w:pPr>
              <w:spacing w:after="288"/>
              <w:jc w:val="both"/>
            </w:pPr>
            <w:r>
              <w:t>•</w:t>
            </w:r>
            <w:r>
              <w:tab/>
              <w:t xml:space="preserve">формированию у студентов адекватного представления о природе Церкви и взаимоотношениях Церкви и государства; </w:t>
            </w:r>
          </w:p>
          <w:p w14:paraId="67FC3929" w14:textId="77777777" w:rsidR="00FA79A2" w:rsidRDefault="00FA79A2" w:rsidP="00FA79A2">
            <w:pPr>
              <w:spacing w:after="288"/>
              <w:jc w:val="both"/>
            </w:pPr>
            <w:r>
              <w:t>•</w:t>
            </w:r>
            <w:r>
              <w:tab/>
              <w:t xml:space="preserve">развитию у учащихся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      </w:r>
          </w:p>
          <w:p w14:paraId="5229CF02" w14:textId="77777777" w:rsidR="00FA79A2" w:rsidRDefault="00FA79A2" w:rsidP="00FA79A2">
            <w:pPr>
              <w:spacing w:after="288"/>
              <w:jc w:val="both"/>
            </w:pPr>
            <w:r>
              <w:t xml:space="preserve">Целями освоения дисциплины также </w:t>
            </w:r>
            <w:proofErr w:type="gramStart"/>
            <w:r>
              <w:t>являются :</w:t>
            </w:r>
            <w:proofErr w:type="gramEnd"/>
          </w:p>
          <w:p w14:paraId="28F755E5" w14:textId="77777777" w:rsidR="00FA79A2" w:rsidRDefault="00FA79A2" w:rsidP="00FA79A2">
            <w:pPr>
              <w:spacing w:after="288"/>
              <w:jc w:val="both"/>
            </w:pPr>
            <w:r>
              <w:t>- ознакомление студентов с главнейшими событиями и проблемами истории Поместных Церквей в I – ХX вв.;</w:t>
            </w:r>
          </w:p>
          <w:p w14:paraId="33A707B0" w14:textId="77777777" w:rsidR="00FA79A2" w:rsidRPr="0037074A" w:rsidRDefault="00FA79A2" w:rsidP="00FA79A2">
            <w:pPr>
              <w:spacing w:after="288"/>
              <w:jc w:val="both"/>
            </w:pPr>
            <w:r>
      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      </w:r>
          </w:p>
        </w:tc>
      </w:tr>
      <w:tr w:rsidR="00FA79A2" w:rsidRPr="0037074A" w14:paraId="2A1CCFD7" w14:textId="77777777" w:rsidTr="00B833E4">
        <w:tc>
          <w:tcPr>
            <w:tcW w:w="0" w:type="auto"/>
            <w:shd w:val="clear" w:color="auto" w:fill="auto"/>
          </w:tcPr>
          <w:p w14:paraId="5DE2E97F" w14:textId="77777777" w:rsidR="00FA79A2" w:rsidRPr="0037074A" w:rsidRDefault="00FA79A2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65248BFE" w14:textId="77777777"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461B8DD4" w14:textId="77777777" w:rsidR="00FA79A2" w:rsidRPr="0037074A" w:rsidRDefault="00FA79A2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FA79A2" w:rsidRPr="0037074A" w14:paraId="485FA115" w14:textId="77777777" w:rsidTr="00B833E4">
        <w:tc>
          <w:tcPr>
            <w:tcW w:w="0" w:type="auto"/>
            <w:shd w:val="clear" w:color="auto" w:fill="auto"/>
          </w:tcPr>
          <w:p w14:paraId="2E5E2C12" w14:textId="77777777" w:rsidR="00FA79A2" w:rsidRPr="0037074A" w:rsidRDefault="00FA79A2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6DCD7485" w14:textId="77777777"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DFC052E" w14:textId="7BDA0858" w:rsidR="00FA79A2" w:rsidRPr="0037074A" w:rsidRDefault="00EC271A" w:rsidP="00B833E4">
            <w:pPr>
              <w:spacing w:after="288"/>
              <w:jc w:val="both"/>
            </w:pPr>
            <w:r w:rsidRPr="008168A6">
              <w:t>О</w:t>
            </w:r>
            <w:r>
              <w:t>П</w:t>
            </w:r>
            <w:r w:rsidRPr="008168A6">
              <w:t>К-</w:t>
            </w:r>
            <w:r>
              <w:t>3</w:t>
            </w:r>
            <w:r w:rsidRPr="008168A6">
              <w:t xml:space="preserve">: </w:t>
            </w:r>
            <w:r w:rsidRPr="00804004">
              <w:t xml:space="preserve">способность </w:t>
            </w:r>
            <w:r w:rsidRPr="00804004">
              <w:rPr>
                <w:rStyle w:val="211pt"/>
                <w:sz w:val="24"/>
                <w:szCs w:val="24"/>
              </w:rPr>
              <w:t>применять базовые знания теологических дисциплин исторического характера при решении теологических задач</w:t>
            </w:r>
            <w:r>
              <w:rPr>
                <w:rStyle w:val="211pt"/>
                <w:sz w:val="24"/>
                <w:szCs w:val="24"/>
              </w:rPr>
              <w:t>.</w:t>
            </w:r>
          </w:p>
        </w:tc>
      </w:tr>
      <w:tr w:rsidR="00FA79A2" w:rsidRPr="0037074A" w14:paraId="2B8B685C" w14:textId="77777777" w:rsidTr="00B833E4">
        <w:tc>
          <w:tcPr>
            <w:tcW w:w="0" w:type="auto"/>
            <w:shd w:val="clear" w:color="auto" w:fill="auto"/>
          </w:tcPr>
          <w:p w14:paraId="17B387B6" w14:textId="77777777" w:rsidR="00FA79A2" w:rsidRPr="0037074A" w:rsidRDefault="00FA79A2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5D6A05DE" w14:textId="77777777"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476FEAB1" w14:textId="77777777" w:rsidR="00FA79A2" w:rsidRPr="0037074A" w:rsidRDefault="00FA79A2" w:rsidP="00B833E4">
            <w:pPr>
              <w:spacing w:after="288"/>
              <w:jc w:val="both"/>
            </w:pPr>
            <w:r w:rsidRPr="008168A6">
              <w:rPr>
                <w:i/>
              </w:rPr>
              <w:t xml:space="preserve">иерей Сергий </w:t>
            </w:r>
            <w:proofErr w:type="spellStart"/>
            <w:r w:rsidRPr="008168A6">
              <w:rPr>
                <w:i/>
              </w:rPr>
              <w:t>Заплатников</w:t>
            </w:r>
            <w:proofErr w:type="spellEnd"/>
          </w:p>
        </w:tc>
      </w:tr>
    </w:tbl>
    <w:p w14:paraId="1E2F6605" w14:textId="77777777"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</w:p>
    <w:p w14:paraId="1B698411" w14:textId="77238CD5" w:rsidR="00D579D6" w:rsidRDefault="00D579D6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0" w:name="_Toc468272474"/>
      <w:bookmarkStart w:id="1" w:name="_Toc468274075"/>
      <w:bookmarkStart w:id="2" w:name="_Toc468278251"/>
      <w:bookmarkStart w:id="3" w:name="_Toc475973450"/>
      <w:bookmarkStart w:id="4" w:name="_Toc486877803"/>
      <w:r w:rsidRPr="008168A6">
        <w:rPr>
          <w:sz w:val="24"/>
          <w:szCs w:val="24"/>
        </w:rPr>
        <w:lastRenderedPageBreak/>
        <w:t>Разделы дисциплины и трудоемкость по видам учебных занятий</w:t>
      </w:r>
      <w:bookmarkEnd w:id="0"/>
      <w:bookmarkEnd w:id="1"/>
      <w:bookmarkEnd w:id="2"/>
      <w:bookmarkEnd w:id="3"/>
      <w:bookmarkEnd w:id="4"/>
    </w:p>
    <w:p w14:paraId="5F039A42" w14:textId="77777777" w:rsidR="006C3157" w:rsidRPr="000955EC" w:rsidRDefault="006C3157" w:rsidP="006C3157">
      <w:pPr>
        <w:spacing w:after="120" w:line="276" w:lineRule="auto"/>
        <w:rPr>
          <w:u w:val="single"/>
        </w:rPr>
      </w:pPr>
      <w:r w:rsidRPr="000955EC">
        <w:rPr>
          <w:u w:val="single"/>
        </w:rPr>
        <w:t>1) Для очной формы обучения</w:t>
      </w:r>
    </w:p>
    <w:p w14:paraId="29DEAF9B" w14:textId="77777777" w:rsidR="006C3157" w:rsidRPr="006C3157" w:rsidRDefault="006C3157" w:rsidP="006C315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3056"/>
        <w:gridCol w:w="660"/>
        <w:gridCol w:w="777"/>
        <w:gridCol w:w="673"/>
        <w:gridCol w:w="799"/>
        <w:gridCol w:w="1143"/>
        <w:gridCol w:w="2019"/>
      </w:tblGrid>
      <w:tr w:rsidR="0014232F" w:rsidRPr="008168A6" w14:paraId="4C245E49" w14:textId="77777777" w:rsidTr="00E7031F">
        <w:trPr>
          <w:cantSplit/>
          <w:trHeight w:val="637"/>
        </w:trPr>
        <w:tc>
          <w:tcPr>
            <w:tcW w:w="0" w:type="auto"/>
            <w:vMerge w:val="restart"/>
          </w:tcPr>
          <w:p w14:paraId="39FC4722" w14:textId="77777777"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1E41BDB8" w14:textId="77777777"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Раздел</w:t>
            </w:r>
            <w:r w:rsidR="00E7031F">
              <w:rPr>
                <w:i/>
              </w:rPr>
              <w:t xml:space="preserve"> </w:t>
            </w:r>
            <w:r w:rsidRPr="008168A6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5B17F191" w14:textId="77777777" w:rsidR="0014232F" w:rsidRPr="008168A6" w:rsidRDefault="0014232F" w:rsidP="008168A6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8168A6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409B2A95" w14:textId="77777777" w:rsidR="0014232F" w:rsidRPr="008168A6" w:rsidRDefault="0014232F" w:rsidP="0014232F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Виды учебной работы, и</w:t>
            </w:r>
            <w:r>
              <w:rPr>
                <w:i/>
              </w:rPr>
              <w:t xml:space="preserve">х трудоемкость  </w:t>
            </w:r>
            <w:r w:rsidRPr="008168A6">
              <w:rPr>
                <w:i/>
              </w:rPr>
              <w:t>(в часах)</w:t>
            </w:r>
          </w:p>
        </w:tc>
        <w:tc>
          <w:tcPr>
            <w:tcW w:w="0" w:type="auto"/>
            <w:vMerge w:val="restart"/>
          </w:tcPr>
          <w:p w14:paraId="1BBD66FB" w14:textId="77777777"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Формы</w:t>
            </w:r>
            <w:r>
              <w:rPr>
                <w:i/>
              </w:rPr>
              <w:t xml:space="preserve"> контроля и </w:t>
            </w:r>
            <w:r w:rsidRPr="008168A6">
              <w:rPr>
                <w:i/>
              </w:rPr>
              <w:t>аттестации.</w:t>
            </w:r>
          </w:p>
        </w:tc>
      </w:tr>
      <w:tr w:rsidR="0014232F" w:rsidRPr="008168A6" w14:paraId="71CCE6D1" w14:textId="77777777" w:rsidTr="0014232F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14:paraId="2A41EBB7" w14:textId="77777777"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3DFC931D" w14:textId="77777777"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</w:tcPr>
          <w:p w14:paraId="1DA48BE4" w14:textId="77777777"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Align w:val="center"/>
          </w:tcPr>
          <w:p w14:paraId="4C9760D3" w14:textId="77777777"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vAlign w:val="center"/>
          </w:tcPr>
          <w:p w14:paraId="666A64ED" w14:textId="77777777"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</w:tcPr>
          <w:p w14:paraId="1AAED5FB" w14:textId="77777777"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  <w:r w:rsidRPr="008168A6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14:paraId="4053B7A7" w14:textId="77777777" w:rsidR="0014232F" w:rsidRPr="0014232F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14232F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66B967B8" w14:textId="77777777"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14232F" w:rsidRPr="008168A6" w14:paraId="11D1F9BA" w14:textId="77777777" w:rsidTr="0014232F">
        <w:tc>
          <w:tcPr>
            <w:tcW w:w="0" w:type="auto"/>
          </w:tcPr>
          <w:p w14:paraId="5CBFCC1F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0" w:type="auto"/>
            <w:shd w:val="clear" w:color="auto" w:fill="auto"/>
          </w:tcPr>
          <w:p w14:paraId="4506A631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  <w:tc>
          <w:tcPr>
            <w:tcW w:w="0" w:type="auto"/>
            <w:vMerge w:val="restart"/>
          </w:tcPr>
          <w:p w14:paraId="2B2272FB" w14:textId="77777777" w:rsidR="0014232F" w:rsidRPr="008168A6" w:rsidRDefault="005F2861" w:rsidP="008168A6">
            <w:pPr>
              <w:spacing w:after="120" w:line="276" w:lineRule="auto"/>
              <w:jc w:val="both"/>
            </w:pPr>
            <w:r>
              <w:t>4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63A1BE1B" w14:textId="1177EA4E" w:rsidR="0014232F" w:rsidRPr="008168A6" w:rsidRDefault="00EC271A" w:rsidP="008168A6">
            <w:pPr>
              <w:spacing w:after="120" w:line="276" w:lineRule="auto"/>
              <w:jc w:val="both"/>
            </w:pPr>
            <w:r>
              <w:t>38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4F06F11E" w14:textId="77777777" w:rsidR="0014232F" w:rsidRPr="008168A6" w:rsidRDefault="00E7031F" w:rsidP="008168A6">
            <w:pPr>
              <w:spacing w:after="120" w:line="276" w:lineRule="auto"/>
              <w:jc w:val="both"/>
              <w:rPr>
                <w:highlight w:val="yellow"/>
              </w:rPr>
            </w:pPr>
            <w:r w:rsidRPr="00E7031F"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585CE789" w14:textId="015129E1" w:rsidR="0014232F" w:rsidRPr="008168A6" w:rsidRDefault="005F2861" w:rsidP="008168A6">
            <w:pPr>
              <w:spacing w:after="120" w:line="276" w:lineRule="auto"/>
              <w:jc w:val="both"/>
              <w:rPr>
                <w:highlight w:val="yellow"/>
              </w:rPr>
            </w:pPr>
            <w:r w:rsidRPr="005F2861">
              <w:t>3</w:t>
            </w:r>
            <w:r w:rsidR="00EC271A">
              <w:t>4</w:t>
            </w:r>
          </w:p>
        </w:tc>
        <w:tc>
          <w:tcPr>
            <w:tcW w:w="0" w:type="auto"/>
            <w:vMerge w:val="restart"/>
          </w:tcPr>
          <w:p w14:paraId="7F2B523A" w14:textId="77777777" w:rsidR="0014232F" w:rsidRPr="008168A6" w:rsidRDefault="00E7031F" w:rsidP="008168A6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3BFE64A5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Посещение, опрос</w:t>
            </w:r>
          </w:p>
          <w:p w14:paraId="2967E53C" w14:textId="185B7F0C" w:rsidR="0014232F" w:rsidRPr="008168A6" w:rsidRDefault="000D3216" w:rsidP="008168A6">
            <w:pPr>
              <w:spacing w:after="120" w:line="276" w:lineRule="auto"/>
              <w:jc w:val="both"/>
            </w:pPr>
            <w:r>
              <w:t>Зачёт.</w:t>
            </w:r>
          </w:p>
        </w:tc>
      </w:tr>
      <w:tr w:rsidR="0014232F" w:rsidRPr="008168A6" w14:paraId="5B3261A8" w14:textId="77777777" w:rsidTr="0014232F">
        <w:tc>
          <w:tcPr>
            <w:tcW w:w="0" w:type="auto"/>
          </w:tcPr>
          <w:p w14:paraId="3F66209F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0" w:type="auto"/>
            <w:shd w:val="clear" w:color="auto" w:fill="auto"/>
          </w:tcPr>
          <w:p w14:paraId="4BFE5B9D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  <w:tc>
          <w:tcPr>
            <w:tcW w:w="0" w:type="auto"/>
            <w:vMerge/>
          </w:tcPr>
          <w:p w14:paraId="780D666E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351F8658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1571A587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43E7F16D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3425C415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27E0192B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14:paraId="204C45E7" w14:textId="77777777" w:rsidTr="0014232F">
        <w:tc>
          <w:tcPr>
            <w:tcW w:w="0" w:type="auto"/>
          </w:tcPr>
          <w:p w14:paraId="36D95E78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0" w:type="auto"/>
            <w:shd w:val="clear" w:color="auto" w:fill="auto"/>
          </w:tcPr>
          <w:p w14:paraId="4C0A05C6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  <w:tc>
          <w:tcPr>
            <w:tcW w:w="0" w:type="auto"/>
            <w:vMerge/>
          </w:tcPr>
          <w:p w14:paraId="378C5126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1D11FEF1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566E18C0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58B8563D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32D14FDB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22F15B67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14:paraId="24C80382" w14:textId="77777777" w:rsidTr="0014232F">
        <w:tc>
          <w:tcPr>
            <w:tcW w:w="0" w:type="auto"/>
          </w:tcPr>
          <w:p w14:paraId="29226D56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0" w:type="auto"/>
            <w:shd w:val="clear" w:color="auto" w:fill="auto"/>
          </w:tcPr>
          <w:p w14:paraId="28C93B7C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  <w:tc>
          <w:tcPr>
            <w:tcW w:w="0" w:type="auto"/>
            <w:vMerge/>
          </w:tcPr>
          <w:p w14:paraId="4AFBC336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377CCD2D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49D81A07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026B60DA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6C6F4AA8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04900978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14:paraId="4A7092C5" w14:textId="77777777" w:rsidTr="0014232F">
        <w:tc>
          <w:tcPr>
            <w:tcW w:w="0" w:type="auto"/>
          </w:tcPr>
          <w:p w14:paraId="283B4D92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0" w:type="auto"/>
            <w:shd w:val="clear" w:color="auto" w:fill="auto"/>
          </w:tcPr>
          <w:p w14:paraId="061BAE7D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5. Кипрская и Элладская Православные Церкви</w:t>
            </w:r>
          </w:p>
        </w:tc>
        <w:tc>
          <w:tcPr>
            <w:tcW w:w="0" w:type="auto"/>
            <w:vMerge/>
          </w:tcPr>
          <w:p w14:paraId="6F0199B8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2B731D68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7A3BF878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69B7FDB1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528C50EE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6C09AE4C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14:paraId="10A0AF60" w14:textId="77777777" w:rsidTr="0014232F">
        <w:tc>
          <w:tcPr>
            <w:tcW w:w="0" w:type="auto"/>
          </w:tcPr>
          <w:p w14:paraId="5BBB5E77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6</w:t>
            </w:r>
          </w:p>
        </w:tc>
        <w:tc>
          <w:tcPr>
            <w:tcW w:w="0" w:type="auto"/>
            <w:shd w:val="clear" w:color="auto" w:fill="auto"/>
          </w:tcPr>
          <w:p w14:paraId="3E23DF56" w14:textId="77777777"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  <w:tc>
          <w:tcPr>
            <w:tcW w:w="0" w:type="auto"/>
            <w:vMerge/>
          </w:tcPr>
          <w:p w14:paraId="013BB37F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6A61CD06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450360BB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2DA2CD69" w14:textId="77777777"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59AF0910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2AFB9570" w14:textId="77777777"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0D3216" w14:paraId="3EB8E6E1" w14:textId="77777777" w:rsidTr="001675EB">
        <w:tc>
          <w:tcPr>
            <w:tcW w:w="0" w:type="auto"/>
          </w:tcPr>
          <w:p w14:paraId="7F74A680" w14:textId="7807D0D7" w:rsidR="0014232F" w:rsidRPr="000D3216" w:rsidRDefault="000D3216" w:rsidP="008168A6">
            <w:pPr>
              <w:spacing w:after="120" w:line="276" w:lineRule="auto"/>
              <w:jc w:val="both"/>
              <w:rPr>
                <w:bCs/>
              </w:rPr>
            </w:pPr>
            <w:r w:rsidRPr="000D3216">
              <w:rPr>
                <w:bCs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39247848" w14:textId="77777777" w:rsidR="0014232F" w:rsidRPr="000D3216" w:rsidRDefault="0014232F" w:rsidP="0014232F">
            <w:pPr>
              <w:spacing w:after="120" w:line="276" w:lineRule="auto"/>
              <w:rPr>
                <w:bCs/>
                <w:i/>
                <w:iCs/>
              </w:rPr>
            </w:pPr>
            <w:r w:rsidRPr="000D3216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</w:tcPr>
          <w:p w14:paraId="47273EB1" w14:textId="77777777" w:rsidR="0014232F" w:rsidRPr="000D321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D3216">
              <w:rPr>
                <w:bCs/>
                <w:i/>
                <w:iCs/>
              </w:rPr>
              <w:t>4</w:t>
            </w:r>
          </w:p>
        </w:tc>
        <w:tc>
          <w:tcPr>
            <w:tcW w:w="0" w:type="auto"/>
            <w:gridSpan w:val="4"/>
            <w:shd w:val="clear" w:color="auto" w:fill="auto"/>
          </w:tcPr>
          <w:p w14:paraId="479CF2A7" w14:textId="77777777" w:rsidR="0014232F" w:rsidRPr="000D321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D3216">
              <w:rPr>
                <w:bCs/>
                <w:i/>
                <w:iCs/>
              </w:rPr>
              <w:t>72</w:t>
            </w:r>
          </w:p>
        </w:tc>
        <w:tc>
          <w:tcPr>
            <w:tcW w:w="0" w:type="auto"/>
          </w:tcPr>
          <w:p w14:paraId="6B15CF26" w14:textId="6D8E1551" w:rsidR="0014232F" w:rsidRPr="000D321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D3216">
              <w:rPr>
                <w:bCs/>
                <w:i/>
                <w:iCs/>
              </w:rPr>
              <w:t>Зач</w:t>
            </w:r>
            <w:r w:rsidR="000D3216">
              <w:rPr>
                <w:bCs/>
                <w:i/>
                <w:iCs/>
              </w:rPr>
              <w:t>ё</w:t>
            </w:r>
            <w:r w:rsidRPr="000D3216">
              <w:rPr>
                <w:bCs/>
                <w:i/>
                <w:iCs/>
              </w:rPr>
              <w:t>т</w:t>
            </w:r>
            <w:r w:rsidR="000D3216">
              <w:rPr>
                <w:bCs/>
                <w:i/>
                <w:iCs/>
              </w:rPr>
              <w:t>.</w:t>
            </w:r>
          </w:p>
        </w:tc>
      </w:tr>
    </w:tbl>
    <w:p w14:paraId="567E2C2A" w14:textId="3E3F5B41" w:rsidR="00CA6DA8" w:rsidRDefault="00CA6DA8" w:rsidP="008168A6">
      <w:pPr>
        <w:spacing w:after="120" w:line="276" w:lineRule="auto"/>
      </w:pPr>
    </w:p>
    <w:p w14:paraId="57CA2064" w14:textId="77777777" w:rsidR="006C3157" w:rsidRPr="000955EC" w:rsidRDefault="006C3157" w:rsidP="006C3157">
      <w:pPr>
        <w:pStyle w:val="a3"/>
        <w:spacing w:after="120" w:line="276" w:lineRule="auto"/>
        <w:ind w:firstLine="0"/>
        <w:rPr>
          <w:u w:val="single"/>
        </w:rPr>
      </w:pPr>
      <w:r w:rsidRPr="000955EC">
        <w:rPr>
          <w:u w:val="single"/>
        </w:rPr>
        <w:t>2) Для очно-заочной формы обучения:</w:t>
      </w:r>
    </w:p>
    <w:p w14:paraId="1F9CA747" w14:textId="77777777" w:rsidR="006C3157" w:rsidRDefault="006C3157" w:rsidP="008168A6">
      <w:pPr>
        <w:spacing w:after="120" w:line="276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3056"/>
        <w:gridCol w:w="660"/>
        <w:gridCol w:w="777"/>
        <w:gridCol w:w="673"/>
        <w:gridCol w:w="799"/>
        <w:gridCol w:w="1143"/>
        <w:gridCol w:w="2019"/>
      </w:tblGrid>
      <w:tr w:rsidR="006C3157" w:rsidRPr="008168A6" w14:paraId="26180644" w14:textId="77777777" w:rsidTr="00D01C99">
        <w:trPr>
          <w:cantSplit/>
          <w:trHeight w:val="637"/>
        </w:trPr>
        <w:tc>
          <w:tcPr>
            <w:tcW w:w="0" w:type="auto"/>
            <w:vMerge w:val="restart"/>
          </w:tcPr>
          <w:p w14:paraId="417739AA" w14:textId="77777777" w:rsidR="006C3157" w:rsidRPr="008168A6" w:rsidRDefault="006C3157" w:rsidP="00D01C99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15EBF711" w14:textId="77777777" w:rsidR="006C3157" w:rsidRPr="008168A6" w:rsidRDefault="006C3157" w:rsidP="00D01C99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8168A6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18720585" w14:textId="77777777" w:rsidR="006C3157" w:rsidRPr="008168A6" w:rsidRDefault="006C3157" w:rsidP="00D01C99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8168A6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694A7796" w14:textId="77777777" w:rsidR="006C3157" w:rsidRPr="008168A6" w:rsidRDefault="006C3157" w:rsidP="00D01C99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Виды учебной работы, и</w:t>
            </w:r>
            <w:r>
              <w:rPr>
                <w:i/>
              </w:rPr>
              <w:t xml:space="preserve">х </w:t>
            </w:r>
            <w:proofErr w:type="gramStart"/>
            <w:r>
              <w:rPr>
                <w:i/>
              </w:rPr>
              <w:t xml:space="preserve">трудоемкость  </w:t>
            </w:r>
            <w:r w:rsidRPr="008168A6">
              <w:rPr>
                <w:i/>
              </w:rPr>
              <w:t>(</w:t>
            </w:r>
            <w:proofErr w:type="gramEnd"/>
            <w:r w:rsidRPr="008168A6">
              <w:rPr>
                <w:i/>
              </w:rPr>
              <w:t>в часах)</w:t>
            </w:r>
          </w:p>
        </w:tc>
        <w:tc>
          <w:tcPr>
            <w:tcW w:w="0" w:type="auto"/>
            <w:vMerge w:val="restart"/>
          </w:tcPr>
          <w:p w14:paraId="68DA9F24" w14:textId="77777777" w:rsidR="006C3157" w:rsidRPr="008168A6" w:rsidRDefault="006C3157" w:rsidP="00D01C99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Формы</w:t>
            </w:r>
            <w:r>
              <w:rPr>
                <w:i/>
              </w:rPr>
              <w:t xml:space="preserve"> контроля и </w:t>
            </w:r>
            <w:r w:rsidRPr="008168A6">
              <w:rPr>
                <w:i/>
              </w:rPr>
              <w:t>аттестации.</w:t>
            </w:r>
          </w:p>
        </w:tc>
      </w:tr>
      <w:tr w:rsidR="006C3157" w:rsidRPr="008168A6" w14:paraId="1C289F42" w14:textId="77777777" w:rsidTr="00D01C99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14:paraId="02B51E8C" w14:textId="77777777" w:rsidR="006C3157" w:rsidRPr="008168A6" w:rsidRDefault="006C3157" w:rsidP="00D01C99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79618B0A" w14:textId="77777777" w:rsidR="006C3157" w:rsidRPr="008168A6" w:rsidRDefault="006C3157" w:rsidP="00D01C99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</w:tcPr>
          <w:p w14:paraId="2E2008F4" w14:textId="77777777" w:rsidR="006C3157" w:rsidRPr="008168A6" w:rsidRDefault="006C3157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Align w:val="center"/>
          </w:tcPr>
          <w:p w14:paraId="1E044F09" w14:textId="77777777" w:rsidR="006C3157" w:rsidRPr="008168A6" w:rsidRDefault="006C3157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vAlign w:val="center"/>
          </w:tcPr>
          <w:p w14:paraId="2658D04E" w14:textId="77777777" w:rsidR="006C3157" w:rsidRPr="008168A6" w:rsidRDefault="006C3157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</w:tcPr>
          <w:p w14:paraId="383C177A" w14:textId="77777777" w:rsidR="006C3157" w:rsidRPr="008168A6" w:rsidRDefault="006C3157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  <w:r w:rsidRPr="008168A6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14:paraId="745D86AC" w14:textId="77777777" w:rsidR="006C3157" w:rsidRPr="0014232F" w:rsidRDefault="006C3157" w:rsidP="00D01C99">
            <w:pPr>
              <w:spacing w:after="120" w:line="276" w:lineRule="auto"/>
              <w:jc w:val="both"/>
              <w:rPr>
                <w:i/>
              </w:rPr>
            </w:pPr>
            <w:r w:rsidRPr="0014232F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43046F24" w14:textId="77777777" w:rsidR="006C3157" w:rsidRPr="008168A6" w:rsidRDefault="006C3157" w:rsidP="00D01C99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6C3157" w:rsidRPr="008168A6" w14:paraId="4E07F843" w14:textId="77777777" w:rsidTr="00D01C99">
        <w:tc>
          <w:tcPr>
            <w:tcW w:w="0" w:type="auto"/>
          </w:tcPr>
          <w:p w14:paraId="5D725F05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0" w:type="auto"/>
            <w:shd w:val="clear" w:color="auto" w:fill="auto"/>
          </w:tcPr>
          <w:p w14:paraId="07B43DED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  <w:tc>
          <w:tcPr>
            <w:tcW w:w="0" w:type="auto"/>
            <w:vMerge w:val="restart"/>
          </w:tcPr>
          <w:p w14:paraId="28B87149" w14:textId="0EC5F4C4" w:rsidR="006C3157" w:rsidRPr="008168A6" w:rsidRDefault="000D3216" w:rsidP="00D01C99">
            <w:pPr>
              <w:spacing w:after="120" w:line="276" w:lineRule="auto"/>
              <w:jc w:val="both"/>
            </w:pPr>
            <w:r>
              <w:t>9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46DEBC3C" w14:textId="28CA5890" w:rsidR="006C3157" w:rsidRPr="008168A6" w:rsidRDefault="000D3216" w:rsidP="00D01C99">
            <w:pPr>
              <w:spacing w:after="120" w:line="276" w:lineRule="auto"/>
              <w:jc w:val="both"/>
            </w:pPr>
            <w:r>
              <w:t>32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69E824E8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  <w:r w:rsidRPr="00E7031F"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09DCD3B1" w14:textId="0415C2E5" w:rsidR="006C3157" w:rsidRPr="008168A6" w:rsidRDefault="000D3216" w:rsidP="00D01C99">
            <w:pPr>
              <w:spacing w:after="120" w:line="276" w:lineRule="auto"/>
              <w:jc w:val="both"/>
              <w:rPr>
                <w:highlight w:val="yellow"/>
              </w:rPr>
            </w:pPr>
            <w:r w:rsidRPr="000D3216">
              <w:t>40</w:t>
            </w:r>
          </w:p>
        </w:tc>
        <w:tc>
          <w:tcPr>
            <w:tcW w:w="0" w:type="auto"/>
            <w:vMerge w:val="restart"/>
          </w:tcPr>
          <w:p w14:paraId="77B1E6FE" w14:textId="77777777" w:rsidR="006C3157" w:rsidRPr="008168A6" w:rsidRDefault="006C3157" w:rsidP="00D01C99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14:paraId="7EF7993A" w14:textId="0925AA66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Посещение, опрос</w:t>
            </w:r>
            <w:r w:rsidR="000D3216">
              <w:t>.</w:t>
            </w:r>
          </w:p>
          <w:p w14:paraId="7BBE491E" w14:textId="65F90408" w:rsidR="006C3157" w:rsidRPr="008168A6" w:rsidRDefault="000D3216" w:rsidP="00D01C99">
            <w:pPr>
              <w:spacing w:after="120" w:line="276" w:lineRule="auto"/>
              <w:jc w:val="both"/>
            </w:pPr>
            <w:r>
              <w:t>Зачёт.</w:t>
            </w:r>
          </w:p>
        </w:tc>
      </w:tr>
      <w:tr w:rsidR="006C3157" w:rsidRPr="008168A6" w14:paraId="0F16C843" w14:textId="77777777" w:rsidTr="00D01C99">
        <w:tc>
          <w:tcPr>
            <w:tcW w:w="0" w:type="auto"/>
          </w:tcPr>
          <w:p w14:paraId="22CBFFA1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0" w:type="auto"/>
            <w:shd w:val="clear" w:color="auto" w:fill="auto"/>
          </w:tcPr>
          <w:p w14:paraId="071A7C70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  <w:tc>
          <w:tcPr>
            <w:tcW w:w="0" w:type="auto"/>
            <w:vMerge/>
          </w:tcPr>
          <w:p w14:paraId="1E2489F7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7ACD81D3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38FA653A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790A395C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18476FB7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07958B89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</w:tr>
      <w:tr w:rsidR="006C3157" w:rsidRPr="008168A6" w14:paraId="7352EA35" w14:textId="77777777" w:rsidTr="00D01C99">
        <w:tc>
          <w:tcPr>
            <w:tcW w:w="0" w:type="auto"/>
          </w:tcPr>
          <w:p w14:paraId="780D5C5F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0" w:type="auto"/>
            <w:shd w:val="clear" w:color="auto" w:fill="auto"/>
          </w:tcPr>
          <w:p w14:paraId="339DA4E5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 xml:space="preserve">Раздел 3. Грузинская </w:t>
            </w:r>
            <w:r w:rsidRPr="008168A6">
              <w:lastRenderedPageBreak/>
              <w:t>Православная Церковь</w:t>
            </w:r>
          </w:p>
        </w:tc>
        <w:tc>
          <w:tcPr>
            <w:tcW w:w="0" w:type="auto"/>
            <w:vMerge/>
          </w:tcPr>
          <w:p w14:paraId="41CBACC0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3DAF0722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7EB184D4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7B41C547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253A3632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453DEA50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</w:tr>
      <w:tr w:rsidR="006C3157" w:rsidRPr="008168A6" w14:paraId="42ED9436" w14:textId="77777777" w:rsidTr="00D01C99">
        <w:tc>
          <w:tcPr>
            <w:tcW w:w="0" w:type="auto"/>
          </w:tcPr>
          <w:p w14:paraId="4EEFE9B7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0" w:type="auto"/>
            <w:shd w:val="clear" w:color="auto" w:fill="auto"/>
          </w:tcPr>
          <w:p w14:paraId="64E5F210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  <w:tc>
          <w:tcPr>
            <w:tcW w:w="0" w:type="auto"/>
            <w:vMerge/>
          </w:tcPr>
          <w:p w14:paraId="64842ED2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3E05146B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63ED1673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198321DB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56B68D7F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345F3128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</w:tr>
      <w:tr w:rsidR="006C3157" w:rsidRPr="008168A6" w14:paraId="7475D62C" w14:textId="77777777" w:rsidTr="00D01C99">
        <w:tc>
          <w:tcPr>
            <w:tcW w:w="0" w:type="auto"/>
          </w:tcPr>
          <w:p w14:paraId="2F5BBCCD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0" w:type="auto"/>
            <w:shd w:val="clear" w:color="auto" w:fill="auto"/>
          </w:tcPr>
          <w:p w14:paraId="6D66CE80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Раздел 5. Кипрская и Элладская Православные Церкви</w:t>
            </w:r>
          </w:p>
        </w:tc>
        <w:tc>
          <w:tcPr>
            <w:tcW w:w="0" w:type="auto"/>
            <w:vMerge/>
          </w:tcPr>
          <w:p w14:paraId="1C0CF006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3760E2D5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1AEAD841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3E76E50B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723DB002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439634D6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</w:tr>
      <w:tr w:rsidR="006C3157" w:rsidRPr="008168A6" w14:paraId="481EF255" w14:textId="77777777" w:rsidTr="00D01C99">
        <w:tc>
          <w:tcPr>
            <w:tcW w:w="0" w:type="auto"/>
          </w:tcPr>
          <w:p w14:paraId="67A64D6B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6</w:t>
            </w:r>
          </w:p>
        </w:tc>
        <w:tc>
          <w:tcPr>
            <w:tcW w:w="0" w:type="auto"/>
            <w:shd w:val="clear" w:color="auto" w:fill="auto"/>
          </w:tcPr>
          <w:p w14:paraId="71F4F063" w14:textId="77777777" w:rsidR="006C3157" w:rsidRPr="008168A6" w:rsidRDefault="006C3157" w:rsidP="00D01C99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  <w:tc>
          <w:tcPr>
            <w:tcW w:w="0" w:type="auto"/>
            <w:vMerge/>
          </w:tcPr>
          <w:p w14:paraId="5CB70318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73FE96BE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14:paraId="08E9EDDD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1156EE10" w14:textId="77777777" w:rsidR="006C3157" w:rsidRPr="008168A6" w:rsidRDefault="006C3157" w:rsidP="00D01C99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14:paraId="4EF786D2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14:paraId="08FC0A2C" w14:textId="77777777" w:rsidR="006C3157" w:rsidRPr="008168A6" w:rsidRDefault="006C3157" w:rsidP="00D01C99">
            <w:pPr>
              <w:spacing w:after="120" w:line="276" w:lineRule="auto"/>
              <w:jc w:val="both"/>
            </w:pPr>
          </w:p>
        </w:tc>
      </w:tr>
      <w:tr w:rsidR="006C3157" w:rsidRPr="000D3216" w14:paraId="7E5AE2CE" w14:textId="77777777" w:rsidTr="00D01C99">
        <w:tc>
          <w:tcPr>
            <w:tcW w:w="0" w:type="auto"/>
          </w:tcPr>
          <w:p w14:paraId="66437121" w14:textId="49DB5E90" w:rsidR="006C3157" w:rsidRPr="000D3216" w:rsidRDefault="000D3216" w:rsidP="00D01C99">
            <w:pPr>
              <w:spacing w:after="120" w:line="276" w:lineRule="auto"/>
              <w:jc w:val="both"/>
              <w:rPr>
                <w:bCs/>
              </w:rPr>
            </w:pPr>
            <w:r w:rsidRPr="000D3216">
              <w:rPr>
                <w:bCs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4457FF6A" w14:textId="77777777" w:rsidR="006C3157" w:rsidRPr="000D3216" w:rsidRDefault="006C3157" w:rsidP="00D01C99">
            <w:pPr>
              <w:spacing w:after="120" w:line="276" w:lineRule="auto"/>
              <w:rPr>
                <w:bCs/>
                <w:i/>
                <w:iCs/>
              </w:rPr>
            </w:pPr>
            <w:r w:rsidRPr="000D3216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</w:tcPr>
          <w:p w14:paraId="7EEE6C15" w14:textId="059D2101" w:rsidR="006C3157" w:rsidRPr="000D3216" w:rsidRDefault="000D3216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D3216">
              <w:rPr>
                <w:bCs/>
                <w:i/>
                <w:iCs/>
              </w:rPr>
              <w:t>9</w:t>
            </w:r>
          </w:p>
        </w:tc>
        <w:tc>
          <w:tcPr>
            <w:tcW w:w="0" w:type="auto"/>
            <w:gridSpan w:val="4"/>
            <w:shd w:val="clear" w:color="auto" w:fill="auto"/>
          </w:tcPr>
          <w:p w14:paraId="1BB55505" w14:textId="77777777" w:rsidR="006C3157" w:rsidRPr="000D3216" w:rsidRDefault="006C3157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D3216">
              <w:rPr>
                <w:bCs/>
                <w:i/>
                <w:iCs/>
              </w:rPr>
              <w:t>72</w:t>
            </w:r>
          </w:p>
        </w:tc>
        <w:tc>
          <w:tcPr>
            <w:tcW w:w="0" w:type="auto"/>
          </w:tcPr>
          <w:p w14:paraId="168B702B" w14:textId="70AA21B0" w:rsidR="006C3157" w:rsidRPr="000D3216" w:rsidRDefault="006C3157" w:rsidP="00D01C99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0D3216">
              <w:rPr>
                <w:bCs/>
                <w:i/>
                <w:iCs/>
              </w:rPr>
              <w:t>Зач</w:t>
            </w:r>
            <w:r w:rsidR="000D3216" w:rsidRPr="000D3216">
              <w:rPr>
                <w:bCs/>
                <w:i/>
                <w:iCs/>
              </w:rPr>
              <w:t>ё</w:t>
            </w:r>
            <w:r w:rsidRPr="000D3216">
              <w:rPr>
                <w:bCs/>
                <w:i/>
                <w:iCs/>
              </w:rPr>
              <w:t>т</w:t>
            </w:r>
            <w:r w:rsidR="000D3216" w:rsidRPr="000D3216">
              <w:rPr>
                <w:bCs/>
                <w:i/>
                <w:iCs/>
              </w:rPr>
              <w:t>.</w:t>
            </w:r>
          </w:p>
        </w:tc>
      </w:tr>
    </w:tbl>
    <w:p w14:paraId="7CEA3EC6" w14:textId="77777777" w:rsidR="006C3157" w:rsidRPr="008168A6" w:rsidRDefault="006C3157" w:rsidP="008168A6">
      <w:pPr>
        <w:spacing w:after="120" w:line="276" w:lineRule="auto"/>
      </w:pPr>
    </w:p>
    <w:sectPr w:rsidR="006C3157" w:rsidRPr="008168A6" w:rsidSect="00AA2C2D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1352C" w14:textId="77777777" w:rsidR="005C40EE" w:rsidRDefault="005C40EE">
      <w:r>
        <w:separator/>
      </w:r>
    </w:p>
  </w:endnote>
  <w:endnote w:type="continuationSeparator" w:id="0">
    <w:p w14:paraId="2691E6B9" w14:textId="77777777" w:rsidR="005C40EE" w:rsidRDefault="005C4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67037" w14:textId="77777777"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FA79A2">
      <w:rPr>
        <w:noProof/>
      </w:rPr>
      <w:t>2</w:t>
    </w:r>
    <w:r>
      <w:rPr>
        <w:noProof/>
      </w:rPr>
      <w:fldChar w:fldCharType="end"/>
    </w:r>
  </w:p>
  <w:p w14:paraId="612BD24F" w14:textId="77777777" w:rsidR="0057140C" w:rsidRDefault="005C40E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6A100" w14:textId="77777777" w:rsidR="005C40EE" w:rsidRDefault="005C40EE">
      <w:r>
        <w:separator/>
      </w:r>
    </w:p>
  </w:footnote>
  <w:footnote w:type="continuationSeparator" w:id="0">
    <w:p w14:paraId="16B39263" w14:textId="77777777" w:rsidR="005C40EE" w:rsidRDefault="005C4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 w15:restartNumberingAfterBreak="0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tzQyMwUCMzMzAyUdpeDU4uLM/DyQAtNaAE3liwgsAAAA"/>
  </w:docVars>
  <w:rsids>
    <w:rsidRoot w:val="00EB644E"/>
    <w:rsid w:val="000140A0"/>
    <w:rsid w:val="00032EC3"/>
    <w:rsid w:val="000535CD"/>
    <w:rsid w:val="0008409B"/>
    <w:rsid w:val="000D3216"/>
    <w:rsid w:val="00112CA0"/>
    <w:rsid w:val="00120B77"/>
    <w:rsid w:val="0014232F"/>
    <w:rsid w:val="00194ABF"/>
    <w:rsid w:val="0019511A"/>
    <w:rsid w:val="001A1A79"/>
    <w:rsid w:val="001C7FCB"/>
    <w:rsid w:val="00210685"/>
    <w:rsid w:val="002E6032"/>
    <w:rsid w:val="00473CF1"/>
    <w:rsid w:val="00476566"/>
    <w:rsid w:val="004C311E"/>
    <w:rsid w:val="005C0E52"/>
    <w:rsid w:val="005C40EE"/>
    <w:rsid w:val="005C7F7C"/>
    <w:rsid w:val="005E49B7"/>
    <w:rsid w:val="005F2861"/>
    <w:rsid w:val="00636FA9"/>
    <w:rsid w:val="006712D3"/>
    <w:rsid w:val="006C3157"/>
    <w:rsid w:val="006C7F23"/>
    <w:rsid w:val="00700B9B"/>
    <w:rsid w:val="007068A7"/>
    <w:rsid w:val="00765095"/>
    <w:rsid w:val="007A7C05"/>
    <w:rsid w:val="007C03BA"/>
    <w:rsid w:val="008168A6"/>
    <w:rsid w:val="0081762F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B46B8E"/>
    <w:rsid w:val="00C55E28"/>
    <w:rsid w:val="00C8139C"/>
    <w:rsid w:val="00CA6DA8"/>
    <w:rsid w:val="00D05A18"/>
    <w:rsid w:val="00D10310"/>
    <w:rsid w:val="00D12147"/>
    <w:rsid w:val="00D579D6"/>
    <w:rsid w:val="00D61CC1"/>
    <w:rsid w:val="00D7263F"/>
    <w:rsid w:val="00DD01C4"/>
    <w:rsid w:val="00E64A1A"/>
    <w:rsid w:val="00E7031F"/>
    <w:rsid w:val="00EB644E"/>
    <w:rsid w:val="00EC271A"/>
    <w:rsid w:val="00EC2E5B"/>
    <w:rsid w:val="00EE6405"/>
    <w:rsid w:val="00F45FEE"/>
    <w:rsid w:val="00F7276B"/>
    <w:rsid w:val="00FA79A2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ADB6CD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11pt">
    <w:name w:val="Основной текст (2) + 11 pt"/>
    <w:basedOn w:val="a0"/>
    <w:rsid w:val="00EC271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2</cp:revision>
  <dcterms:created xsi:type="dcterms:W3CDTF">2017-07-25T18:51:00Z</dcterms:created>
  <dcterms:modified xsi:type="dcterms:W3CDTF">2021-10-24T05:43:00Z</dcterms:modified>
</cp:coreProperties>
</file>